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35C7CA" w14:textId="4370B87A" w:rsidR="009B00C8" w:rsidRDefault="009B00C8" w:rsidP="009B00C8">
      <w:bookmarkStart w:id="0" w:name="_GoBack"/>
      <w:bookmarkEnd w:id="0"/>
    </w:p>
    <w:p w14:paraId="0E9EE40C" w14:textId="176A4218" w:rsidR="00794312" w:rsidRDefault="009775E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059FF6" wp14:editId="09773F6D">
                <wp:simplePos x="0" y="0"/>
                <wp:positionH relativeFrom="column">
                  <wp:posOffset>292100</wp:posOffset>
                </wp:positionH>
                <wp:positionV relativeFrom="paragraph">
                  <wp:posOffset>1299845</wp:posOffset>
                </wp:positionV>
                <wp:extent cx="6769100" cy="2813050"/>
                <wp:effectExtent l="0" t="0" r="0" b="63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100" cy="281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4895" w:type="pct"/>
                              <w:tblLook w:val="04A0" w:firstRow="1" w:lastRow="0" w:firstColumn="1" w:lastColumn="0" w:noHBand="0" w:noVBand="1"/>
                            </w:tblPr>
                            <w:tblGrid>
                              <w:gridCol w:w="3462"/>
                              <w:gridCol w:w="4030"/>
                              <w:gridCol w:w="2888"/>
                            </w:tblGrid>
                            <w:tr w:rsidR="009E7627" w14:paraId="66C06F7F" w14:textId="77777777" w:rsidTr="005B717F">
                              <w:tc>
                                <w:tcPr>
                                  <w:tcW w:w="1668" w:type="pct"/>
                                  <w:shd w:val="clear" w:color="auto" w:fill="FFB81C"/>
                                </w:tcPr>
                                <w:p w14:paraId="00EBD899" w14:textId="77777777" w:rsidR="009E7627" w:rsidRPr="00C211F0" w:rsidRDefault="009E7627" w:rsidP="009B00C8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41" w:type="pct"/>
                                  <w:shd w:val="clear" w:color="auto" w:fill="FFB81C"/>
                                  <w:vAlign w:val="center"/>
                                </w:tcPr>
                                <w:p w14:paraId="72E10E91" w14:textId="7A0DBFF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Skill</w:t>
                                  </w:r>
                                </w:p>
                              </w:tc>
                              <w:tc>
                                <w:tcPr>
                                  <w:tcW w:w="1391" w:type="pct"/>
                                  <w:shd w:val="clear" w:color="auto" w:fill="FFB81C"/>
                                  <w:vAlign w:val="center"/>
                                </w:tcPr>
                                <w:p w14:paraId="3EF8B83A" w14:textId="7C8A4F8D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Personal &amp; Social Responsibility (PSR)</w:t>
                                  </w:r>
                                </w:p>
                              </w:tc>
                            </w:tr>
                            <w:tr w:rsidR="009E7627" w14:paraId="6E6103C8" w14:textId="77777777" w:rsidTr="005B717F">
                              <w:tc>
                                <w:tcPr>
                                  <w:tcW w:w="1668" w:type="pct"/>
                                  <w:shd w:val="clear" w:color="auto" w:fill="FFB81C"/>
                                  <w:vAlign w:val="center"/>
                                </w:tcPr>
                                <w:p w14:paraId="07E48B64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  <w:t>Proficient</w:t>
                                  </w:r>
                                </w:p>
                                <w:p w14:paraId="7F824096" w14:textId="65C43625" w:rsidR="009E7627" w:rsidRPr="00C211F0" w:rsidRDefault="009E7627" w:rsidP="009B00C8">
                                  <w:pPr>
                                    <w:jc w:val="center"/>
                                    <w:rPr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941" w:type="pct"/>
                                  <w:vAlign w:val="center"/>
                                </w:tcPr>
                                <w:p w14:paraId="42F4B872" w14:textId="4618DAD1" w:rsidR="009E7627" w:rsidRPr="00846423" w:rsidRDefault="00846423" w:rsidP="009B00C8">
                                  <w:pPr>
                                    <w:rPr>
                                      <w:sz w:val="21"/>
                                    </w:rPr>
                                  </w:pP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Consistently performs striking, volleying, and serving skills with both a hand and a paddle</w:t>
                                  </w:r>
                                  <w:r w:rsidR="009B1289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,</w:t>
                                  </w: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 xml:space="preserve"> with control</w:t>
                                  </w:r>
                                  <w:r w:rsidR="009B1289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,</w:t>
                                  </w: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 xml:space="preserve"> and using critical cues.</w:t>
                                  </w:r>
                                </w:p>
                              </w:tc>
                              <w:tc>
                                <w:tcPr>
                                  <w:tcW w:w="1391" w:type="pct"/>
                                  <w:vAlign w:val="center"/>
                                </w:tcPr>
                                <w:p w14:paraId="4154D44A" w14:textId="597539EE" w:rsidR="009E7627" w:rsidRDefault="009E7627" w:rsidP="009B00C8">
                                  <w:r w:rsidRPr="00E51C2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Conducts herself/himself safely and with consideration for others.</w:t>
                                  </w:r>
                                </w:p>
                              </w:tc>
                            </w:tr>
                            <w:tr w:rsidR="009E7627" w14:paraId="2E220BCB" w14:textId="77777777" w:rsidTr="005B717F">
                              <w:tc>
                                <w:tcPr>
                                  <w:tcW w:w="1668" w:type="pct"/>
                                  <w:shd w:val="clear" w:color="auto" w:fill="FFB81C"/>
                                  <w:vAlign w:val="center"/>
                                </w:tcPr>
                                <w:p w14:paraId="3EA5D90A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  <w:t>Competent</w:t>
                                  </w:r>
                                </w:p>
                                <w:p w14:paraId="1ADAF4E3" w14:textId="7B842E8B" w:rsidR="009E7627" w:rsidRPr="00C211F0" w:rsidRDefault="009E7627" w:rsidP="009B00C8">
                                  <w:pPr>
                                    <w:jc w:val="center"/>
                                    <w:rPr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41" w:type="pct"/>
                                  <w:vAlign w:val="center"/>
                                </w:tcPr>
                                <w:p w14:paraId="5CF16B39" w14:textId="18D34C3A" w:rsidR="009E7627" w:rsidRPr="00846423" w:rsidRDefault="00846423" w:rsidP="009B00C8">
                                  <w:pPr>
                                    <w:rPr>
                                      <w:sz w:val="21"/>
                                    </w:rPr>
                                  </w:pP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Performs skills with occasional errors in both form and outcome. Is able to strike and volley with acceptable accuracy and acceptable</w:t>
                                  </w:r>
                                  <w:r w:rsidR="009B1289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 xml:space="preserve"> control</w:t>
                                  </w: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391" w:type="pct"/>
                                  <w:vAlign w:val="center"/>
                                </w:tcPr>
                                <w:p w14:paraId="34AB63D7" w14:textId="39244199" w:rsidR="009E7627" w:rsidRDefault="009E7627" w:rsidP="009B00C8">
                                  <w:r w:rsidRPr="00E51C2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Conducts herself/himself safely without disrupting the learning environment.</w:t>
                                  </w:r>
                                </w:p>
                              </w:tc>
                            </w:tr>
                            <w:tr w:rsidR="009E7627" w14:paraId="3ED9D23C" w14:textId="77777777" w:rsidTr="005B717F">
                              <w:tc>
                                <w:tcPr>
                                  <w:tcW w:w="1668" w:type="pct"/>
                                  <w:shd w:val="clear" w:color="auto" w:fill="FFB81C"/>
                                  <w:vAlign w:val="center"/>
                                </w:tcPr>
                                <w:p w14:paraId="63CC6A22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  <w:t>Lacks</w:t>
                                  </w:r>
                                </w:p>
                                <w:p w14:paraId="34108520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  <w:t>Competence</w:t>
                                  </w:r>
                                </w:p>
                                <w:p w14:paraId="6B2B38AB" w14:textId="78CFF03E" w:rsidR="009E7627" w:rsidRPr="00C211F0" w:rsidRDefault="009E7627" w:rsidP="009B00C8">
                                  <w:pPr>
                                    <w:jc w:val="center"/>
                                    <w:rPr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41" w:type="pct"/>
                                  <w:vAlign w:val="center"/>
                                </w:tcPr>
                                <w:p w14:paraId="7429F4B9" w14:textId="122CDAFB" w:rsidR="009E7627" w:rsidRPr="00846423" w:rsidRDefault="00846423" w:rsidP="009B00C8">
                                  <w:pPr>
                                    <w:rPr>
                                      <w:sz w:val="21"/>
                                    </w:rPr>
                                  </w:pP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Performs skills with frequent errors in both form and outcome. Lacks accuracy and control.</w:t>
                                  </w:r>
                                </w:p>
                              </w:tc>
                              <w:tc>
                                <w:tcPr>
                                  <w:tcW w:w="1391" w:type="pct"/>
                                  <w:vAlign w:val="center"/>
                                </w:tcPr>
                                <w:p w14:paraId="089E601C" w14:textId="7D200843" w:rsidR="009E7627" w:rsidRDefault="009E7627" w:rsidP="009B00C8">
                                  <w:r w:rsidRPr="00E51C2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Occasionally creates unsafe situations</w:t>
                                  </w:r>
                                  <w:r w:rsidR="009B1289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9E7627" w14:paraId="7FF1CB35" w14:textId="77777777" w:rsidTr="005B717F">
                              <w:tc>
                                <w:tcPr>
                                  <w:tcW w:w="1668" w:type="pct"/>
                                  <w:shd w:val="clear" w:color="auto" w:fill="FFB81C"/>
                                  <w:vAlign w:val="center"/>
                                </w:tcPr>
                                <w:p w14:paraId="5AEFA67B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color w:val="FFFFFF"/>
                                      <w:sz w:val="20"/>
                                      <w:szCs w:val="20"/>
                                    </w:rPr>
                                    <w:t>Well Below Competence</w:t>
                                  </w:r>
                                </w:p>
                                <w:p w14:paraId="45632D40" w14:textId="36D2ACC7" w:rsidR="009E7627" w:rsidRPr="00C211F0" w:rsidRDefault="009E7627" w:rsidP="009B00C8">
                                  <w:pPr>
                                    <w:jc w:val="center"/>
                                    <w:rPr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941" w:type="pct"/>
                                  <w:vAlign w:val="center"/>
                                </w:tcPr>
                                <w:p w14:paraId="08CBC7D8" w14:textId="24425F94" w:rsidR="009E7627" w:rsidRPr="00846423" w:rsidRDefault="00846423" w:rsidP="009B00C8">
                                  <w:pPr>
                                    <w:rPr>
                                      <w:sz w:val="21"/>
                                    </w:rPr>
                                  </w:pPr>
                                  <w:r w:rsidRPr="00846423">
                                    <w:rPr>
                                      <w:rFonts w:ascii="Arial" w:hAnsi="Arial" w:cs="Arial"/>
                                      <w:sz w:val="21"/>
                                      <w:szCs w:val="22"/>
                                    </w:rPr>
                                    <w:t>Displays unsatisfactory effort.</w:t>
                                  </w:r>
                                </w:p>
                              </w:tc>
                              <w:tc>
                                <w:tcPr>
                                  <w:tcW w:w="1391" w:type="pct"/>
                                  <w:vAlign w:val="center"/>
                                </w:tcPr>
                                <w:p w14:paraId="0CBE69E9" w14:textId="07348439" w:rsidR="009E7627" w:rsidRDefault="009E7627" w:rsidP="009B00C8">
                                  <w:r w:rsidRPr="00E51C26">
                                    <w:rPr>
                                      <w:rFonts w:ascii="Arial" w:hAnsi="Arial" w:cs="Arial"/>
                                      <w:sz w:val="20"/>
                                      <w:szCs w:val="22"/>
                                    </w:rPr>
                                    <w:t>Often breaks safety rules and disrupts the learning environment.</w:t>
                                  </w:r>
                                </w:p>
                              </w:tc>
                            </w:tr>
                          </w:tbl>
                          <w:p w14:paraId="281711BA" w14:textId="77777777" w:rsidR="009E7627" w:rsidRDefault="009E7627" w:rsidP="009B0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23pt;margin-top:102.35pt;width:533pt;height:22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" filled="f" stroked="f">
                <v:textbox>
                  <w:txbxContent>
                    <w:tbl>
                      <w:tblPr>
                        <w:tblStyle w:val="TableGrid"/>
                        <w:tblW w:w="4895" w:type="pct"/>
                        <w:tblLook w:val="04A0" w:firstRow="1" w:lastRow="0" w:firstColumn="1" w:lastColumn="0" w:noHBand="0" w:noVBand="1"/>
                      </w:tblPr>
                      <w:tblGrid>
                        <w:gridCol w:w="3462"/>
                        <w:gridCol w:w="4030"/>
                        <w:gridCol w:w="2888"/>
                      </w:tblGrid>
                      <w:tr w:rsidR="009E7627" w14:paraId="66C06F7F" w14:textId="77777777" w:rsidTr="005B717F">
                        <w:tc>
                          <w:tcPr>
                            <w:tcW w:w="1668" w:type="pct"/>
                            <w:shd w:val="clear" w:color="auto" w:fill="FFB81C"/>
                          </w:tcPr>
                          <w:p w14:paraId="00EBD899" w14:textId="77777777" w:rsidR="009E7627" w:rsidRPr="00C211F0" w:rsidRDefault="009E7627" w:rsidP="009B00C8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</w:p>
                        </w:tc>
                        <w:tc>
                          <w:tcPr>
                            <w:tcW w:w="1941" w:type="pct"/>
                            <w:shd w:val="clear" w:color="auto" w:fill="FFB81C"/>
                            <w:vAlign w:val="center"/>
                          </w:tcPr>
                          <w:p w14:paraId="72E10E91" w14:textId="7A0DBFF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Skill</w:t>
                            </w:r>
                          </w:p>
                        </w:tc>
                        <w:tc>
                          <w:tcPr>
                            <w:tcW w:w="1391" w:type="pct"/>
                            <w:shd w:val="clear" w:color="auto" w:fill="FFB81C"/>
                            <w:vAlign w:val="center"/>
                          </w:tcPr>
                          <w:p w14:paraId="3EF8B83A" w14:textId="7C8A4F8D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Personal &amp; Social Responsibility (PSR)</w:t>
                            </w:r>
                          </w:p>
                        </w:tc>
                      </w:tr>
                      <w:tr w:rsidR="009E7627" w14:paraId="6E6103C8" w14:textId="77777777" w:rsidTr="005B717F">
                        <w:tc>
                          <w:tcPr>
                            <w:tcW w:w="1668" w:type="pct"/>
                            <w:shd w:val="clear" w:color="auto" w:fill="FFB81C"/>
                            <w:vAlign w:val="center"/>
                          </w:tcPr>
                          <w:p w14:paraId="07E48B64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Proficient</w:t>
                            </w:r>
                          </w:p>
                          <w:p w14:paraId="7F824096" w14:textId="65C43625" w:rsidR="009E7627" w:rsidRPr="00C211F0" w:rsidRDefault="009E7627" w:rsidP="009B00C8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941" w:type="pct"/>
                            <w:vAlign w:val="center"/>
                          </w:tcPr>
                          <w:p w14:paraId="42F4B872" w14:textId="4618DAD1" w:rsidR="009E7627" w:rsidRPr="00846423" w:rsidRDefault="00846423" w:rsidP="009B00C8">
                            <w:pPr>
                              <w:rPr>
                                <w:sz w:val="21"/>
                              </w:rPr>
                            </w:pP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Consistently performs striking, volleying, and serving skills with both a hand and a paddle</w:t>
                            </w:r>
                            <w:r w:rsidR="009B1289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,</w:t>
                            </w: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 xml:space="preserve"> with control</w:t>
                            </w:r>
                            <w:r w:rsidR="009B1289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,</w:t>
                            </w: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 xml:space="preserve"> and using critical cues.</w:t>
                            </w:r>
                          </w:p>
                        </w:tc>
                        <w:tc>
                          <w:tcPr>
                            <w:tcW w:w="1391" w:type="pct"/>
                            <w:vAlign w:val="center"/>
                          </w:tcPr>
                          <w:p w14:paraId="4154D44A" w14:textId="597539EE" w:rsidR="009E7627" w:rsidRDefault="009E7627" w:rsidP="009B00C8">
                            <w:r w:rsidRPr="00E51C2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Conducts herself/himself safely and with consideration for others.</w:t>
                            </w:r>
                          </w:p>
                        </w:tc>
                      </w:tr>
                      <w:tr w:rsidR="009E7627" w14:paraId="2E220BCB" w14:textId="77777777" w:rsidTr="005B717F">
                        <w:tc>
                          <w:tcPr>
                            <w:tcW w:w="1668" w:type="pct"/>
                            <w:shd w:val="clear" w:color="auto" w:fill="FFB81C"/>
                            <w:vAlign w:val="center"/>
                          </w:tcPr>
                          <w:p w14:paraId="3EA5D90A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Competent</w:t>
                            </w:r>
                          </w:p>
                          <w:p w14:paraId="1ADAF4E3" w14:textId="7B842E8B" w:rsidR="009E7627" w:rsidRPr="00C211F0" w:rsidRDefault="009E7627" w:rsidP="009B00C8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41" w:type="pct"/>
                            <w:vAlign w:val="center"/>
                          </w:tcPr>
                          <w:p w14:paraId="5CF16B39" w14:textId="18D34C3A" w:rsidR="009E7627" w:rsidRPr="00846423" w:rsidRDefault="00846423" w:rsidP="009B00C8">
                            <w:pPr>
                              <w:rPr>
                                <w:sz w:val="21"/>
                              </w:rPr>
                            </w:pP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Performs skills with occasional errors in both form and outcome. Is able to strike and volley with acceptable accuracy and acceptable</w:t>
                            </w:r>
                            <w:r w:rsidR="009B1289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 xml:space="preserve"> control</w:t>
                            </w: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391" w:type="pct"/>
                            <w:vAlign w:val="center"/>
                          </w:tcPr>
                          <w:p w14:paraId="34AB63D7" w14:textId="39244199" w:rsidR="009E7627" w:rsidRDefault="009E7627" w:rsidP="009B00C8">
                            <w:r w:rsidRPr="00E51C2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Conducts herself/himself safely without disrupting the learning environment.</w:t>
                            </w:r>
                          </w:p>
                        </w:tc>
                      </w:tr>
                      <w:tr w:rsidR="009E7627" w14:paraId="3ED9D23C" w14:textId="77777777" w:rsidTr="005B717F">
                        <w:tc>
                          <w:tcPr>
                            <w:tcW w:w="1668" w:type="pct"/>
                            <w:shd w:val="clear" w:color="auto" w:fill="FFB81C"/>
                            <w:vAlign w:val="center"/>
                          </w:tcPr>
                          <w:p w14:paraId="63CC6A22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Lacks</w:t>
                            </w:r>
                          </w:p>
                          <w:p w14:paraId="34108520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Competence</w:t>
                            </w:r>
                          </w:p>
                          <w:p w14:paraId="6B2B38AB" w14:textId="78CFF03E" w:rsidR="009E7627" w:rsidRPr="00C211F0" w:rsidRDefault="009E7627" w:rsidP="009B00C8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41" w:type="pct"/>
                            <w:vAlign w:val="center"/>
                          </w:tcPr>
                          <w:p w14:paraId="7429F4B9" w14:textId="122CDAFB" w:rsidR="009E7627" w:rsidRPr="00846423" w:rsidRDefault="00846423" w:rsidP="009B00C8">
                            <w:pPr>
                              <w:rPr>
                                <w:sz w:val="21"/>
                              </w:rPr>
                            </w:pP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Performs skills with frequent errors in both form and outcome. Lacks accuracy and control.</w:t>
                            </w:r>
                          </w:p>
                        </w:tc>
                        <w:tc>
                          <w:tcPr>
                            <w:tcW w:w="1391" w:type="pct"/>
                            <w:vAlign w:val="center"/>
                          </w:tcPr>
                          <w:p w14:paraId="089E601C" w14:textId="7D200843" w:rsidR="009E7627" w:rsidRDefault="009E7627" w:rsidP="009B00C8">
                            <w:r w:rsidRPr="00E51C2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Occasionally creates unsafe situations</w:t>
                            </w:r>
                            <w:r w:rsidR="009B1289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</w:tc>
                      </w:tr>
                      <w:tr w:rsidR="009E7627" w14:paraId="7FF1CB35" w14:textId="77777777" w:rsidTr="005B717F">
                        <w:tc>
                          <w:tcPr>
                            <w:tcW w:w="1668" w:type="pct"/>
                            <w:shd w:val="clear" w:color="auto" w:fill="FFB81C"/>
                            <w:vAlign w:val="center"/>
                          </w:tcPr>
                          <w:p w14:paraId="5AEFA67B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>Well Below Competence</w:t>
                            </w:r>
                          </w:p>
                          <w:p w14:paraId="45632D40" w14:textId="36D2ACC7" w:rsidR="009E7627" w:rsidRPr="00C211F0" w:rsidRDefault="009E7627" w:rsidP="009B00C8">
                            <w:pPr>
                              <w:jc w:val="center"/>
                              <w:rPr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941" w:type="pct"/>
                            <w:vAlign w:val="center"/>
                          </w:tcPr>
                          <w:p w14:paraId="08CBC7D8" w14:textId="24425F94" w:rsidR="009E7627" w:rsidRPr="00846423" w:rsidRDefault="00846423" w:rsidP="009B00C8">
                            <w:pPr>
                              <w:rPr>
                                <w:sz w:val="21"/>
                              </w:rPr>
                            </w:pPr>
                            <w:r w:rsidRPr="00846423">
                              <w:rPr>
                                <w:rFonts w:ascii="Arial" w:hAnsi="Arial" w:cs="Arial"/>
                                <w:sz w:val="21"/>
                                <w:szCs w:val="22"/>
                              </w:rPr>
                              <w:t>Displays unsatisfactory effort.</w:t>
                            </w:r>
                          </w:p>
                        </w:tc>
                        <w:tc>
                          <w:tcPr>
                            <w:tcW w:w="1391" w:type="pct"/>
                            <w:vAlign w:val="center"/>
                          </w:tcPr>
                          <w:p w14:paraId="0CBE69E9" w14:textId="07348439" w:rsidR="009E7627" w:rsidRDefault="009E7627" w:rsidP="009B00C8">
                            <w:r w:rsidRPr="00E51C26">
                              <w:rPr>
                                <w:rFonts w:ascii="Arial" w:hAnsi="Arial" w:cs="Arial"/>
                                <w:sz w:val="20"/>
                                <w:szCs w:val="22"/>
                              </w:rPr>
                              <w:t>Often breaks safety rules and disrupts the learning environment.</w:t>
                            </w:r>
                          </w:p>
                        </w:tc>
                      </w:tr>
                    </w:tbl>
                    <w:p w14:paraId="281711BA" w14:textId="77777777" w:rsidR="009E7627" w:rsidRDefault="009E7627" w:rsidP="009B00C8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3E577D" wp14:editId="22A23626">
                <wp:simplePos x="0" y="0"/>
                <wp:positionH relativeFrom="column">
                  <wp:posOffset>177800</wp:posOffset>
                </wp:positionH>
                <wp:positionV relativeFrom="paragraph">
                  <wp:posOffset>4049395</wp:posOffset>
                </wp:positionV>
                <wp:extent cx="7366000" cy="51943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66000" cy="519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0912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802"/>
                              <w:gridCol w:w="810"/>
                              <w:gridCol w:w="810"/>
                              <w:gridCol w:w="5490"/>
                            </w:tblGrid>
                            <w:tr w:rsidR="009E7627" w14:paraId="7F13165B" w14:textId="77777777" w:rsidTr="005B717F">
                              <w:tc>
                                <w:tcPr>
                                  <w:tcW w:w="3802" w:type="dxa"/>
                                  <w:shd w:val="clear" w:color="auto" w:fill="FFB81C"/>
                                  <w:vAlign w:val="center"/>
                                </w:tcPr>
                                <w:p w14:paraId="2C57E1E5" w14:textId="77777777" w:rsidR="009E7627" w:rsidRPr="00C211F0" w:rsidRDefault="009E7627" w:rsidP="009B00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  <w:sz w:val="22"/>
                                      <w:szCs w:val="22"/>
                                    </w:rPr>
                                    <w:t>Student Name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FFB81C"/>
                                </w:tcPr>
                                <w:p w14:paraId="3D30DB8B" w14:textId="0880C759" w:rsidR="009E7627" w:rsidRPr="00C211F0" w:rsidRDefault="009E7627" w:rsidP="009E762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 xml:space="preserve"> Skill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  <w:shd w:val="clear" w:color="auto" w:fill="FFB81C"/>
                                </w:tcPr>
                                <w:p w14:paraId="4281E735" w14:textId="0AA23381" w:rsidR="009E7627" w:rsidRPr="00C211F0" w:rsidRDefault="009E7627" w:rsidP="009E7627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>PSR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  <w:shd w:val="clear" w:color="auto" w:fill="FFB81C"/>
                                  <w:vAlign w:val="center"/>
                                </w:tcPr>
                                <w:p w14:paraId="0C8FAE01" w14:textId="77777777" w:rsidR="009E7627" w:rsidRPr="00C211F0" w:rsidRDefault="009E7627" w:rsidP="009E762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</w:pPr>
                                  <w:r w:rsidRPr="00C211F0">
                                    <w:rPr>
                                      <w:rFonts w:ascii="Arial" w:hAnsi="Arial" w:cs="Arial"/>
                                      <w:b/>
                                      <w:color w:val="FFFFFF"/>
                                    </w:rPr>
                                    <w:t>Comments</w:t>
                                  </w:r>
                                </w:p>
                              </w:tc>
                            </w:tr>
                            <w:tr w:rsidR="009E7627" w14:paraId="47935938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1A4D9187" w14:textId="1745E360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.</w:t>
                                  </w:r>
                                  <w:r w:rsidR="00962B98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79ECAA20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2CD4B43F" w14:textId="166348CD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7713A44F" w14:textId="77777777" w:rsidR="009E7627" w:rsidRDefault="009E7627" w:rsidP="009E7627"/>
                              </w:tc>
                            </w:tr>
                            <w:tr w:rsidR="009E7627" w14:paraId="3F1D0B39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7AD2902F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5C868D74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7AF248EA" w14:textId="07477CAC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BE4444D" w14:textId="77777777" w:rsidR="009E7627" w:rsidRDefault="009E7627" w:rsidP="009E7627"/>
                              </w:tc>
                            </w:tr>
                            <w:tr w:rsidR="009E7627" w14:paraId="641C1984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58446DF6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2065B617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543B518E" w14:textId="30ED731C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02B4909A" w14:textId="77777777" w:rsidR="009E7627" w:rsidRDefault="009E7627" w:rsidP="009E7627"/>
                              </w:tc>
                            </w:tr>
                            <w:tr w:rsidR="009E7627" w14:paraId="64386CA2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250BD84A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2AA1C76F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5275589D" w14:textId="79075DAE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7AD54EAE" w14:textId="77777777" w:rsidR="009E7627" w:rsidRDefault="009E7627" w:rsidP="009E7627"/>
                              </w:tc>
                            </w:tr>
                            <w:tr w:rsidR="009E7627" w14:paraId="1AA8D183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3AC73C4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36B9EC96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69E21C23" w14:textId="1B6CC478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225E672C" w14:textId="77777777" w:rsidR="009E7627" w:rsidRDefault="009E7627" w:rsidP="009E7627"/>
                              </w:tc>
                            </w:tr>
                            <w:tr w:rsidR="009E7627" w14:paraId="380A733E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597A4FDA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03C8A820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456400D" w14:textId="15B60ACA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BE4151B" w14:textId="77777777" w:rsidR="009E7627" w:rsidRDefault="009E7627" w:rsidP="009E7627"/>
                              </w:tc>
                            </w:tr>
                            <w:tr w:rsidR="009E7627" w14:paraId="201F21A7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03F3E17A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7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7D7DC641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3E1DB187" w14:textId="43E684B4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14306854" w14:textId="77777777" w:rsidR="009E7627" w:rsidRDefault="009E7627" w:rsidP="009E7627"/>
                              </w:tc>
                            </w:tr>
                            <w:tr w:rsidR="009E7627" w14:paraId="51FF052F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55AD3EA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8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6C1E28B1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6880A673" w14:textId="5D2B95C9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2A7E7FF1" w14:textId="77777777" w:rsidR="009E7627" w:rsidRDefault="009E7627" w:rsidP="009E7627"/>
                              </w:tc>
                            </w:tr>
                            <w:tr w:rsidR="009E7627" w14:paraId="3FE900EA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3F76C499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9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54282CF5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A610A55" w14:textId="5C0C04FC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07D6362D" w14:textId="77777777" w:rsidR="009E7627" w:rsidRDefault="009E7627" w:rsidP="009E7627"/>
                              </w:tc>
                            </w:tr>
                            <w:tr w:rsidR="009E7627" w14:paraId="17D0B488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8D4DD0F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0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6B35825E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931704D" w14:textId="2451A50C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08AE0A60" w14:textId="77777777" w:rsidR="009E7627" w:rsidRDefault="009E7627" w:rsidP="009E7627"/>
                              </w:tc>
                            </w:tr>
                            <w:tr w:rsidR="009E7627" w14:paraId="621C1E6E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3CAA8CF7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1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211EED51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75EEA51C" w14:textId="7ED73526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5F412B04" w14:textId="77777777" w:rsidR="009E7627" w:rsidRDefault="009E7627" w:rsidP="009E7627"/>
                              </w:tc>
                            </w:tr>
                            <w:tr w:rsidR="009E7627" w14:paraId="2D4694A7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BC843F7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2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4C2343A0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7CE44B0B" w14:textId="3A82EF4E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5D1FEFFD" w14:textId="77777777" w:rsidR="009E7627" w:rsidRDefault="009E7627" w:rsidP="009E7627"/>
                              </w:tc>
                            </w:tr>
                            <w:tr w:rsidR="009E7627" w14:paraId="7C05131D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07C1990C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3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3B2AE17E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291914B0" w14:textId="7FE6251E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423B67AC" w14:textId="77777777" w:rsidR="009E7627" w:rsidRDefault="009E7627" w:rsidP="009E7627"/>
                              </w:tc>
                            </w:tr>
                            <w:tr w:rsidR="009E7627" w14:paraId="51C5449E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9BB335F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4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23919A9C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DAEBCD2" w14:textId="77196055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438EA10D" w14:textId="77777777" w:rsidR="009E7627" w:rsidRDefault="009E7627" w:rsidP="009E7627"/>
                              </w:tc>
                            </w:tr>
                            <w:tr w:rsidR="009E7627" w14:paraId="0786C70F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17E63386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5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28BE7CB7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75535226" w14:textId="23E524B8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18837E08" w14:textId="77777777" w:rsidR="009E7627" w:rsidRDefault="009E7627" w:rsidP="009E7627"/>
                              </w:tc>
                            </w:tr>
                            <w:tr w:rsidR="009E7627" w14:paraId="198DF812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588F4F3B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6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1165DD13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0CDF80E6" w14:textId="2EC3321A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7560B1B2" w14:textId="77777777" w:rsidR="009E7627" w:rsidRDefault="009E7627" w:rsidP="009E7627"/>
                              </w:tc>
                            </w:tr>
                            <w:tr w:rsidR="009E7627" w14:paraId="7BC37E06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76728E7F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7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7FB53002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23D194AD" w14:textId="0BDEDC46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A41721C" w14:textId="77777777" w:rsidR="009E7627" w:rsidRDefault="009E7627" w:rsidP="009E7627"/>
                              </w:tc>
                            </w:tr>
                            <w:tr w:rsidR="009E7627" w14:paraId="0CC34A87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15C6B4ED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8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429B0139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0317AE9C" w14:textId="64FFC0F9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E92473A" w14:textId="77777777" w:rsidR="009E7627" w:rsidRDefault="009E7627" w:rsidP="009E7627"/>
                              </w:tc>
                            </w:tr>
                            <w:tr w:rsidR="009E7627" w14:paraId="32027F15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3B0EC7FA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19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1B4F3117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11A9EBB" w14:textId="4F8ACFB5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5484EC4" w14:textId="77777777" w:rsidR="009E7627" w:rsidRDefault="009E7627" w:rsidP="009E7627"/>
                              </w:tc>
                            </w:tr>
                            <w:tr w:rsidR="009E7627" w14:paraId="67055215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24D22637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20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50D399A8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2D10E0CD" w14:textId="481B0D22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7B8CE39F" w14:textId="77777777" w:rsidR="009E7627" w:rsidRDefault="009E7627" w:rsidP="009E7627"/>
                              </w:tc>
                            </w:tr>
                            <w:tr w:rsidR="009E7627" w14:paraId="5B786FCF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522ACB44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21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739B58EE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4EC4CF29" w14:textId="60BAA6BC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6F4C4177" w14:textId="77777777" w:rsidR="009E7627" w:rsidRDefault="009E7627" w:rsidP="009E7627"/>
                              </w:tc>
                            </w:tr>
                            <w:tr w:rsidR="009E7627" w14:paraId="4916F267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36664286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22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4E9EEC82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0C12DEDB" w14:textId="29AF8C1D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4AFC38AC" w14:textId="77777777" w:rsidR="009E7627" w:rsidRDefault="009E7627" w:rsidP="009E7627"/>
                              </w:tc>
                            </w:tr>
                            <w:tr w:rsidR="009E7627" w14:paraId="7A3BF94E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105E440B" w14:textId="77777777" w:rsidR="009E7627" w:rsidRPr="004118ED" w:rsidRDefault="009E7627" w:rsidP="00AE56EF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118ED">
                                    <w:rPr>
                                      <w:rFonts w:ascii="Arial" w:hAnsi="Arial" w:cs="Arial"/>
                                    </w:rPr>
                                    <w:t>23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63A0BFAB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0B651FAF" w14:textId="41E40501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417D2D34" w14:textId="77777777" w:rsidR="009E7627" w:rsidRDefault="009E7627" w:rsidP="009E7627"/>
                              </w:tc>
                            </w:tr>
                            <w:tr w:rsidR="009E7627" w14:paraId="1279787D" w14:textId="77777777" w:rsidTr="00AE56EF">
                              <w:tc>
                                <w:tcPr>
                                  <w:tcW w:w="3802" w:type="dxa"/>
                                  <w:vAlign w:val="center"/>
                                </w:tcPr>
                                <w:p w14:paraId="69D8283C" w14:textId="77777777" w:rsidR="009E7627" w:rsidRDefault="009E7627" w:rsidP="00AE56EF">
                                  <w:r w:rsidRPr="0038173C">
                                    <w:rPr>
                                      <w:rFonts w:ascii="Arial" w:hAnsi="Arial"/>
                                    </w:rPr>
                                    <w:t>24</w:t>
                                  </w:r>
                                  <w: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810" w:type="dxa"/>
                                </w:tcPr>
                                <w:p w14:paraId="16FB684A" w14:textId="77777777" w:rsidR="009E7627" w:rsidRDefault="009E7627" w:rsidP="009E7627"/>
                              </w:tc>
                              <w:tc>
                                <w:tcPr>
                                  <w:tcW w:w="810" w:type="dxa"/>
                                </w:tcPr>
                                <w:p w14:paraId="248C6C3A" w14:textId="28E5E7D4" w:rsidR="009E7627" w:rsidRDefault="009E7627" w:rsidP="009E7627"/>
                              </w:tc>
                              <w:tc>
                                <w:tcPr>
                                  <w:tcW w:w="5490" w:type="dxa"/>
                                </w:tcPr>
                                <w:p w14:paraId="3A20AC29" w14:textId="77777777" w:rsidR="009E7627" w:rsidRDefault="009E7627" w:rsidP="009E7627"/>
                              </w:tc>
                            </w:tr>
                          </w:tbl>
                          <w:p w14:paraId="591013D9" w14:textId="77777777" w:rsidR="009E7627" w:rsidRDefault="009E7627" w:rsidP="009B0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14pt;margin-top:318.85pt;width:580pt;height:40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" filled="f" stroked="f">
                <v:textbox>
                  <w:txbxContent>
                    <w:tbl>
                      <w:tblPr>
                        <w:tblStyle w:val="TableGrid"/>
                        <w:tblW w:w="10912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802"/>
                        <w:gridCol w:w="810"/>
                        <w:gridCol w:w="810"/>
                        <w:gridCol w:w="5490"/>
                      </w:tblGrid>
                      <w:tr w:rsidR="009E7627" w14:paraId="7F13165B" w14:textId="77777777" w:rsidTr="005B717F">
                        <w:tc>
                          <w:tcPr>
                            <w:tcW w:w="3802" w:type="dxa"/>
                            <w:shd w:val="clear" w:color="auto" w:fill="FFB81C"/>
                            <w:vAlign w:val="center"/>
                          </w:tcPr>
                          <w:p w14:paraId="2C57E1E5" w14:textId="77777777" w:rsidR="009E7627" w:rsidRPr="00C211F0" w:rsidRDefault="009E7627" w:rsidP="009B00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  <w:sz w:val="22"/>
                                <w:szCs w:val="22"/>
                              </w:rPr>
                              <w:t>Student Name</w:t>
                            </w:r>
                          </w:p>
                        </w:tc>
                        <w:tc>
                          <w:tcPr>
                            <w:tcW w:w="810" w:type="dxa"/>
                            <w:shd w:val="clear" w:color="auto" w:fill="FFB81C"/>
                          </w:tcPr>
                          <w:p w14:paraId="3D30DB8B" w14:textId="0880C759" w:rsidR="009E7627" w:rsidRPr="00C211F0" w:rsidRDefault="009E7627" w:rsidP="009E7627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 xml:space="preserve"> Skill</w:t>
                            </w:r>
                          </w:p>
                        </w:tc>
                        <w:tc>
                          <w:tcPr>
                            <w:tcW w:w="810" w:type="dxa"/>
                            <w:shd w:val="clear" w:color="auto" w:fill="FFB81C"/>
                          </w:tcPr>
                          <w:p w14:paraId="4281E735" w14:textId="0AA23381" w:rsidR="009E7627" w:rsidRPr="00C211F0" w:rsidRDefault="009E7627" w:rsidP="009E7627">
                            <w:pPr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PSR</w:t>
                            </w:r>
                          </w:p>
                        </w:tc>
                        <w:tc>
                          <w:tcPr>
                            <w:tcW w:w="5490" w:type="dxa"/>
                            <w:shd w:val="clear" w:color="auto" w:fill="FFB81C"/>
                            <w:vAlign w:val="center"/>
                          </w:tcPr>
                          <w:p w14:paraId="0C8FAE01" w14:textId="77777777" w:rsidR="009E7627" w:rsidRPr="00C211F0" w:rsidRDefault="009E7627" w:rsidP="009E762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</w:pPr>
                            <w:r w:rsidRPr="00C211F0">
                              <w:rPr>
                                <w:rFonts w:ascii="Arial" w:hAnsi="Arial" w:cs="Arial"/>
                                <w:b/>
                                <w:color w:val="FFFFFF"/>
                              </w:rPr>
                              <w:t>Comments</w:t>
                            </w:r>
                          </w:p>
                        </w:tc>
                      </w:tr>
                      <w:tr w:rsidR="009E7627" w14:paraId="47935938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1A4D9187" w14:textId="1745E360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.</w:t>
                            </w:r>
                            <w:r w:rsidR="00962B9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79ECAA20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2CD4B43F" w14:textId="166348CD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7713A44F" w14:textId="77777777" w:rsidR="009E7627" w:rsidRDefault="009E7627" w:rsidP="009E7627"/>
                        </w:tc>
                      </w:tr>
                      <w:tr w:rsidR="009E7627" w14:paraId="3F1D0B39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7AD2902F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2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5C868D74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7AF248EA" w14:textId="07477CAC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BE4444D" w14:textId="77777777" w:rsidR="009E7627" w:rsidRDefault="009E7627" w:rsidP="009E7627"/>
                        </w:tc>
                      </w:tr>
                      <w:tr w:rsidR="009E7627" w14:paraId="641C1984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58446DF6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3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2065B617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543B518E" w14:textId="30ED731C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02B4909A" w14:textId="77777777" w:rsidR="009E7627" w:rsidRDefault="009E7627" w:rsidP="009E7627"/>
                        </w:tc>
                      </w:tr>
                      <w:tr w:rsidR="009E7627" w14:paraId="64386CA2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250BD84A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4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2AA1C76F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5275589D" w14:textId="79075DAE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7AD54EAE" w14:textId="77777777" w:rsidR="009E7627" w:rsidRDefault="009E7627" w:rsidP="009E7627"/>
                        </w:tc>
                      </w:tr>
                      <w:tr w:rsidR="009E7627" w14:paraId="1AA8D183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3AC73C4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5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36B9EC96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69E21C23" w14:textId="1B6CC478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225E672C" w14:textId="77777777" w:rsidR="009E7627" w:rsidRDefault="009E7627" w:rsidP="009E7627"/>
                        </w:tc>
                      </w:tr>
                      <w:tr w:rsidR="009E7627" w14:paraId="380A733E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597A4FDA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6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03C8A820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456400D" w14:textId="15B60ACA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BE4151B" w14:textId="77777777" w:rsidR="009E7627" w:rsidRDefault="009E7627" w:rsidP="009E7627"/>
                        </w:tc>
                      </w:tr>
                      <w:tr w:rsidR="009E7627" w14:paraId="201F21A7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03F3E17A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7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7D7DC641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3E1DB187" w14:textId="43E684B4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14306854" w14:textId="77777777" w:rsidR="009E7627" w:rsidRDefault="009E7627" w:rsidP="009E7627"/>
                        </w:tc>
                      </w:tr>
                      <w:tr w:rsidR="009E7627" w14:paraId="51FF052F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55AD3EA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8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6C1E28B1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6880A673" w14:textId="5D2B95C9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2A7E7FF1" w14:textId="77777777" w:rsidR="009E7627" w:rsidRDefault="009E7627" w:rsidP="009E7627"/>
                        </w:tc>
                      </w:tr>
                      <w:tr w:rsidR="009E7627" w14:paraId="3FE900EA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3F76C499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9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54282CF5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A610A55" w14:textId="5C0C04FC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07D6362D" w14:textId="77777777" w:rsidR="009E7627" w:rsidRDefault="009E7627" w:rsidP="009E7627"/>
                        </w:tc>
                      </w:tr>
                      <w:tr w:rsidR="009E7627" w14:paraId="17D0B488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8D4DD0F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0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6B35825E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931704D" w14:textId="2451A50C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08AE0A60" w14:textId="77777777" w:rsidR="009E7627" w:rsidRDefault="009E7627" w:rsidP="009E7627"/>
                        </w:tc>
                      </w:tr>
                      <w:tr w:rsidR="009E7627" w14:paraId="621C1E6E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3CAA8CF7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1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211EED51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75EEA51C" w14:textId="7ED73526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5F412B04" w14:textId="77777777" w:rsidR="009E7627" w:rsidRDefault="009E7627" w:rsidP="009E7627"/>
                        </w:tc>
                      </w:tr>
                      <w:tr w:rsidR="009E7627" w14:paraId="2D4694A7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BC843F7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2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4C2343A0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7CE44B0B" w14:textId="3A82EF4E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5D1FEFFD" w14:textId="77777777" w:rsidR="009E7627" w:rsidRDefault="009E7627" w:rsidP="009E7627"/>
                        </w:tc>
                      </w:tr>
                      <w:tr w:rsidR="009E7627" w14:paraId="7C05131D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07C1990C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3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3B2AE17E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291914B0" w14:textId="7FE6251E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423B67AC" w14:textId="77777777" w:rsidR="009E7627" w:rsidRDefault="009E7627" w:rsidP="009E7627"/>
                        </w:tc>
                      </w:tr>
                      <w:tr w:rsidR="009E7627" w14:paraId="51C5449E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9BB335F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4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23919A9C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DAEBCD2" w14:textId="77196055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438EA10D" w14:textId="77777777" w:rsidR="009E7627" w:rsidRDefault="009E7627" w:rsidP="009E7627"/>
                        </w:tc>
                      </w:tr>
                      <w:tr w:rsidR="009E7627" w14:paraId="0786C70F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17E63386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5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28BE7CB7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75535226" w14:textId="23E524B8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18837E08" w14:textId="77777777" w:rsidR="009E7627" w:rsidRDefault="009E7627" w:rsidP="009E7627"/>
                        </w:tc>
                      </w:tr>
                      <w:tr w:rsidR="009E7627" w14:paraId="198DF812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588F4F3B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6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1165DD13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0CDF80E6" w14:textId="2EC3321A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7560B1B2" w14:textId="77777777" w:rsidR="009E7627" w:rsidRDefault="009E7627" w:rsidP="009E7627"/>
                        </w:tc>
                      </w:tr>
                      <w:tr w:rsidR="009E7627" w14:paraId="7BC37E06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76728E7F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7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7FB53002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23D194AD" w14:textId="0BDEDC46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A41721C" w14:textId="77777777" w:rsidR="009E7627" w:rsidRDefault="009E7627" w:rsidP="009E7627"/>
                        </w:tc>
                      </w:tr>
                      <w:tr w:rsidR="009E7627" w14:paraId="0CC34A87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15C6B4ED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8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429B0139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0317AE9C" w14:textId="64FFC0F9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E92473A" w14:textId="77777777" w:rsidR="009E7627" w:rsidRDefault="009E7627" w:rsidP="009E7627"/>
                        </w:tc>
                      </w:tr>
                      <w:tr w:rsidR="009E7627" w14:paraId="32027F15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3B0EC7FA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19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1B4F3117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11A9EBB" w14:textId="4F8ACFB5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5484EC4" w14:textId="77777777" w:rsidR="009E7627" w:rsidRDefault="009E7627" w:rsidP="009E7627"/>
                        </w:tc>
                      </w:tr>
                      <w:tr w:rsidR="009E7627" w14:paraId="67055215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24D22637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20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50D399A8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2D10E0CD" w14:textId="481B0D22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7B8CE39F" w14:textId="77777777" w:rsidR="009E7627" w:rsidRDefault="009E7627" w:rsidP="009E7627"/>
                        </w:tc>
                      </w:tr>
                      <w:tr w:rsidR="009E7627" w14:paraId="5B786FCF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522ACB44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21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739B58EE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4EC4CF29" w14:textId="60BAA6BC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6F4C4177" w14:textId="77777777" w:rsidR="009E7627" w:rsidRDefault="009E7627" w:rsidP="009E7627"/>
                        </w:tc>
                      </w:tr>
                      <w:tr w:rsidR="009E7627" w14:paraId="4916F267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36664286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22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4E9EEC82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0C12DEDB" w14:textId="29AF8C1D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4AFC38AC" w14:textId="77777777" w:rsidR="009E7627" w:rsidRDefault="009E7627" w:rsidP="009E7627"/>
                        </w:tc>
                      </w:tr>
                      <w:tr w:rsidR="009E7627" w14:paraId="7A3BF94E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105E440B" w14:textId="77777777" w:rsidR="009E7627" w:rsidRPr="004118ED" w:rsidRDefault="009E7627" w:rsidP="00AE56EF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118ED">
                              <w:rPr>
                                <w:rFonts w:ascii="Arial" w:hAnsi="Arial" w:cs="Arial"/>
                              </w:rPr>
                              <w:t>23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63A0BFAB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0B651FAF" w14:textId="41E40501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417D2D34" w14:textId="77777777" w:rsidR="009E7627" w:rsidRDefault="009E7627" w:rsidP="009E7627"/>
                        </w:tc>
                      </w:tr>
                      <w:tr w:rsidR="009E7627" w14:paraId="1279787D" w14:textId="77777777" w:rsidTr="00AE56EF">
                        <w:tc>
                          <w:tcPr>
                            <w:tcW w:w="3802" w:type="dxa"/>
                            <w:vAlign w:val="center"/>
                          </w:tcPr>
                          <w:p w14:paraId="69D8283C" w14:textId="77777777" w:rsidR="009E7627" w:rsidRDefault="009E7627" w:rsidP="00AE56EF">
                            <w:r w:rsidRPr="0038173C">
                              <w:rPr>
                                <w:rFonts w:ascii="Arial" w:hAnsi="Arial"/>
                              </w:rPr>
                              <w:t>24</w:t>
                            </w:r>
                            <w:r>
                              <w:t>.</w:t>
                            </w:r>
                          </w:p>
                        </w:tc>
                        <w:tc>
                          <w:tcPr>
                            <w:tcW w:w="810" w:type="dxa"/>
                          </w:tcPr>
                          <w:p w14:paraId="16FB684A" w14:textId="77777777" w:rsidR="009E7627" w:rsidRDefault="009E7627" w:rsidP="009E7627"/>
                        </w:tc>
                        <w:tc>
                          <w:tcPr>
                            <w:tcW w:w="810" w:type="dxa"/>
                          </w:tcPr>
                          <w:p w14:paraId="248C6C3A" w14:textId="28E5E7D4" w:rsidR="009E7627" w:rsidRDefault="009E7627" w:rsidP="009E7627"/>
                        </w:tc>
                        <w:tc>
                          <w:tcPr>
                            <w:tcW w:w="5490" w:type="dxa"/>
                          </w:tcPr>
                          <w:p w14:paraId="3A20AC29" w14:textId="77777777" w:rsidR="009E7627" w:rsidRDefault="009E7627" w:rsidP="009E7627"/>
                        </w:tc>
                      </w:tr>
                    </w:tbl>
                    <w:p w14:paraId="591013D9" w14:textId="77777777" w:rsidR="009E7627" w:rsidRDefault="009E7627" w:rsidP="009B00C8"/>
                  </w:txbxContent>
                </v:textbox>
                <w10:wrap type="square"/>
              </v:shape>
            </w:pict>
          </mc:Fallback>
        </mc:AlternateContent>
      </w:r>
      <w:r w:rsidR="00FA6A80">
        <w:rPr>
          <w:noProof/>
        </w:rPr>
        <w:drawing>
          <wp:anchor distT="0" distB="0" distL="114300" distR="114300" simplePos="0" relativeHeight="251661312" behindDoc="1" locked="0" layoutInCell="1" allowOverlap="1" wp14:anchorId="42A65FBA" wp14:editId="62765B8C">
            <wp:simplePos x="0" y="0"/>
            <wp:positionH relativeFrom="margin">
              <wp:align>center</wp:align>
            </wp:positionH>
            <wp:positionV relativeFrom="paragraph">
              <wp:posOffset>836295</wp:posOffset>
            </wp:positionV>
            <wp:extent cx="6766560" cy="2381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 Blanks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238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94312" w:rsidSect="004955FF">
      <w:headerReference w:type="default" r:id="rId8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2314DB" w14:textId="77777777" w:rsidR="001C527A" w:rsidRDefault="001C527A" w:rsidP="00B72686">
      <w:r>
        <w:separator/>
      </w:r>
    </w:p>
  </w:endnote>
  <w:endnote w:type="continuationSeparator" w:id="0">
    <w:p w14:paraId="05113F85" w14:textId="77777777" w:rsidR="001C527A" w:rsidRDefault="001C527A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6B290E" w14:textId="77777777" w:rsidR="001C527A" w:rsidRDefault="001C527A" w:rsidP="00B72686">
      <w:r>
        <w:separator/>
      </w:r>
    </w:p>
  </w:footnote>
  <w:footnote w:type="continuationSeparator" w:id="0">
    <w:p w14:paraId="7E5CA079" w14:textId="77777777" w:rsidR="001C527A" w:rsidRDefault="001C527A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10093" w14:textId="6164867C" w:rsidR="009E7627" w:rsidRDefault="00FB687F" w:rsidP="00216179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C320F96" wp14:editId="157A409D">
          <wp:simplePos x="0" y="0"/>
          <wp:positionH relativeFrom="column">
            <wp:posOffset>279400</wp:posOffset>
          </wp:positionH>
          <wp:positionV relativeFrom="paragraph">
            <wp:posOffset>5964</wp:posOffset>
          </wp:positionV>
          <wp:extent cx="6766560" cy="940683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9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9406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GxtDQyNTUxtDAztDRW0lEKTi0uzszPAykwqgUAHQcLziwAAAA="/>
  </w:docVars>
  <w:rsids>
    <w:rsidRoot w:val="004955FF"/>
    <w:rsid w:val="00114D14"/>
    <w:rsid w:val="001C527A"/>
    <w:rsid w:val="00210FF1"/>
    <w:rsid w:val="00216179"/>
    <w:rsid w:val="002A2B63"/>
    <w:rsid w:val="0038173C"/>
    <w:rsid w:val="00464CB9"/>
    <w:rsid w:val="004955FF"/>
    <w:rsid w:val="00541D4E"/>
    <w:rsid w:val="005B717F"/>
    <w:rsid w:val="0065770D"/>
    <w:rsid w:val="00696920"/>
    <w:rsid w:val="00794312"/>
    <w:rsid w:val="007F285B"/>
    <w:rsid w:val="00822413"/>
    <w:rsid w:val="008444C8"/>
    <w:rsid w:val="00846423"/>
    <w:rsid w:val="00905256"/>
    <w:rsid w:val="00934DBD"/>
    <w:rsid w:val="00962B98"/>
    <w:rsid w:val="009775EB"/>
    <w:rsid w:val="009B00C8"/>
    <w:rsid w:val="009B1289"/>
    <w:rsid w:val="009C478E"/>
    <w:rsid w:val="009E7627"/>
    <w:rsid w:val="00AE56EF"/>
    <w:rsid w:val="00B72686"/>
    <w:rsid w:val="00BC3F83"/>
    <w:rsid w:val="00BE72E8"/>
    <w:rsid w:val="00C00A5E"/>
    <w:rsid w:val="00C211F0"/>
    <w:rsid w:val="00D56A07"/>
    <w:rsid w:val="00DA15C4"/>
    <w:rsid w:val="00DE1AB1"/>
    <w:rsid w:val="00FA6A80"/>
    <w:rsid w:val="00FB491A"/>
    <w:rsid w:val="00FB687F"/>
    <w:rsid w:val="00FF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CB7E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0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B00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B1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2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2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289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00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B00C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9B1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2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2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2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Macintosh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3-09T20:11:00Z</cp:lastPrinted>
  <dcterms:created xsi:type="dcterms:W3CDTF">2016-01-05T00:58:00Z</dcterms:created>
  <dcterms:modified xsi:type="dcterms:W3CDTF">2016-01-05T00:58:00Z</dcterms:modified>
</cp:coreProperties>
</file>